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1C0178" w:rsidRPr="001C0178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1C0178" w:rsidRDefault="007F12D0" w:rsidP="001179F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32"/>
                <w:szCs w:val="32"/>
                <w:lang w:val="id-ID"/>
              </w:rPr>
            </w:pPr>
            <w:r w:rsidRPr="001C0178">
              <w:rPr>
                <w:rFonts w:asciiTheme="minorHAnsi" w:hAnsiTheme="minorHAnsi" w:cstheme="minorHAnsi"/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1C0178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1C0178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1C0178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1C0178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0978EE5" w:rsidR="005C530D" w:rsidRPr="001C0178" w:rsidRDefault="00F966DF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43</w:t>
            </w:r>
          </w:p>
        </w:tc>
      </w:tr>
      <w:tr w:rsidR="001C0178" w:rsidRPr="001C0178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1C0178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1C0178" w:rsidRPr="001C0178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1C0178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1C0178" w:rsidRPr="001C0178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85C37FA" w:rsidR="00D8412B" w:rsidRPr="001C0178" w:rsidRDefault="00F966DF" w:rsidP="00D8412B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lang w:val="de-DE"/>
              </w:rPr>
              <w:t>Hidrodinamika Panta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43339683" w:rsidR="00D8412B" w:rsidRPr="001C0178" w:rsidRDefault="00F966DF" w:rsidP="00D8412B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</w:rPr>
              <w:t>21D061318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4D7F843D" w:rsidR="00D8412B" w:rsidRPr="001C0178" w:rsidRDefault="005F5B6E" w:rsidP="00D8412B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Ilmu dan Teknologi rekayas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1C0178" w:rsidRDefault="00D8412B" w:rsidP="00D8412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1C0178" w:rsidRDefault="00D8412B" w:rsidP="00D8412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1C0178" w:rsidRDefault="004A0261" w:rsidP="00D8412B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1C0178" w:rsidRDefault="00AA47A7" w:rsidP="00D8412B">
            <w:pPr>
              <w:jc w:val="center"/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1C0178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1C0178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1C0178" w:rsidRPr="001C0178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1C0178" w:rsidRDefault="00537022" w:rsidP="004315F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1C0178" w:rsidRDefault="007E518B" w:rsidP="004315FB">
            <w:pPr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1C0178" w:rsidRDefault="00E31800" w:rsidP="004315FB">
            <w:pPr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1C0178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C0178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1C0178" w:rsidRDefault="00537022" w:rsidP="00377601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1C0178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1C0178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1C0178" w:rsidRPr="001C0178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1C0178" w:rsidRDefault="00FD6E98" w:rsidP="00FD6E9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1CABCA6C" w:rsidR="00FD6E98" w:rsidRPr="001C0178" w:rsidRDefault="00F966DF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j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oha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gkoke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5F8EB109" w:rsidR="00FD6E98" w:rsidRPr="001C0178" w:rsidRDefault="00F966DF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j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oha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gkoke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1C0178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C0178" w:rsidRPr="001C0178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1C0178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1C0178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1C0178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1C0178" w:rsidRPr="001C0178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1C0178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45AF3C4" w:rsidR="002330BE" w:rsidRPr="001C0178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F966DF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2</w:t>
            </w:r>
          </w:p>
          <w:p w14:paraId="52AA0B05" w14:textId="4DE70E07" w:rsidR="00ED3002" w:rsidRPr="001C0178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3411FDCF" w14:textId="57320D13" w:rsidR="00F966DF" w:rsidRDefault="00F966DF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6D868F3" w14:textId="77777777" w:rsidR="00200D1C" w:rsidRPr="001C0178" w:rsidRDefault="00200D1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304651D0" w:rsidR="002330BE" w:rsidRPr="001C0178" w:rsidRDefault="002330BE" w:rsidP="00200D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F966DF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7</w:t>
            </w:r>
          </w:p>
        </w:tc>
        <w:tc>
          <w:tcPr>
            <w:tcW w:w="5670" w:type="dxa"/>
            <w:gridSpan w:val="5"/>
          </w:tcPr>
          <w:p w14:paraId="34567053" w14:textId="7E504F90" w:rsidR="00200D1C" w:rsidRDefault="003434D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ilik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proofErr w:type="gram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serta</w:t>
            </w:r>
            <w:proofErr w:type="spellEnd"/>
            <w:proofErr w:type="gram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oduk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yusun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bentuk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um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731FF14C" w14:textId="77777777" w:rsidR="00200D1C" w:rsidRDefault="00200D1C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A094976" w14:textId="77777777" w:rsidR="003434DB" w:rsidRDefault="003434D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54D1E93" w14:textId="0C7DE472" w:rsidR="00200D1C" w:rsidRPr="001C0178" w:rsidRDefault="002D098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insip-prinsip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penting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rekayasa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ecahk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lah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uncul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yarakat</w:t>
            </w:r>
            <w:proofErr w:type="spellEnd"/>
          </w:p>
        </w:tc>
        <w:tc>
          <w:tcPr>
            <w:tcW w:w="567" w:type="dxa"/>
          </w:tcPr>
          <w:p w14:paraId="23D8D0B2" w14:textId="70F72D9F" w:rsidR="002330BE" w:rsidRPr="00200D1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200D1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1335048A" w14:textId="2ED6E0FF" w:rsidR="00ED3002" w:rsidRPr="00200D1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200D1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6</w:t>
            </w:r>
          </w:p>
          <w:p w14:paraId="0D09D96E" w14:textId="77777777" w:rsidR="00F966DF" w:rsidRDefault="00F966DF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4BD6777" w14:textId="77777777" w:rsidR="00200D1C" w:rsidRPr="00200D1C" w:rsidRDefault="00200D1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7C8E0BB2" w:rsidR="002330BE" w:rsidRPr="001C0178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</w:t>
            </w:r>
            <w:r w:rsidR="00F966DF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4</w:t>
            </w:r>
          </w:p>
          <w:p w14:paraId="6A999951" w14:textId="77777777" w:rsidR="002330BE" w:rsidRPr="001C0178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70639DA1" w:rsidR="002330BE" w:rsidRPr="001C0178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668" w:type="dxa"/>
            <w:gridSpan w:val="6"/>
          </w:tcPr>
          <w:p w14:paraId="448F0211" w14:textId="2FD008C3" w:rsidR="002330BE" w:rsidRDefault="003434D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oduk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r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07DA9C02" w14:textId="24B32E8E" w:rsidR="00200D1C" w:rsidRDefault="003434D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aham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buat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oyeksi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erdasarkan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nalaran</w:t>
            </w:r>
            <w:proofErr w:type="spellEnd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434D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ilmiah</w:t>
            </w:r>
            <w:proofErr w:type="spellEnd"/>
          </w:p>
          <w:p w14:paraId="090DB530" w14:textId="77777777" w:rsidR="003434DB" w:rsidRDefault="003434D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bookmarkStart w:id="0" w:name="_GoBack"/>
            <w:bookmarkEnd w:id="0"/>
          </w:p>
          <w:p w14:paraId="26A47DD9" w14:textId="377EEB43" w:rsidR="00200D1C" w:rsidRPr="001C0178" w:rsidRDefault="002D098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erapk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insip-prinsip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epenting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ekayasa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lam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idang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laut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D098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tektonik</w:t>
            </w:r>
            <w:proofErr w:type="spellEnd"/>
          </w:p>
        </w:tc>
      </w:tr>
      <w:tr w:rsidR="001C0178" w:rsidRPr="001C0178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1C0178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1C0178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1C0178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1C0178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1C017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1C017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1C017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1C71D004" w14:textId="3B21C549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</w:t>
            </w: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4</w:t>
            </w:r>
          </w:p>
          <w:p w14:paraId="5545F8A7" w14:textId="537B9567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</w:t>
            </w: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5</w:t>
            </w:r>
          </w:p>
          <w:p w14:paraId="68E154AB" w14:textId="403A4469" w:rsidR="00ED3002" w:rsidRPr="001C017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2622" w:type="dxa"/>
            <w:gridSpan w:val="11"/>
          </w:tcPr>
          <w:p w14:paraId="1DE84B78" w14:textId="311257FA" w:rsidR="00B378A5" w:rsidRPr="001C0178" w:rsidRDefault="00B378A5" w:rsidP="00BB7E9C">
            <w:pPr>
              <w:autoSpaceDE/>
              <w:autoSpaceDN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7C5D22F" w14:textId="0EBF8916" w:rsidR="00BB7E9C" w:rsidRPr="001C0178" w:rsidRDefault="00BB7E9C" w:rsidP="00BB7E9C">
            <w:pPr>
              <w:autoSpaceDE/>
              <w:autoSpaceDN/>
              <w:spacing w:line="259" w:lineRule="auto"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ak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4FACA29" w14:textId="6C34D6C8" w:rsidR="00BB7E9C" w:rsidRPr="001C0178" w:rsidRDefault="00BB7E9C" w:rsidP="00BB7E9C">
            <w:pPr>
              <w:autoSpaceDE/>
              <w:autoSpaceDN/>
              <w:spacing w:line="259" w:lineRule="auto"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gunakan metode pengukuran dan pemodelan hidrodinamika pantai.</w:t>
            </w:r>
          </w:p>
          <w:p w14:paraId="73A4000D" w14:textId="77777777" w:rsidR="00B378A5" w:rsidRPr="001C0178" w:rsidRDefault="00B378A5" w:rsidP="00BB7E9C">
            <w:pPr>
              <w:autoSpaceDE/>
              <w:autoSpaceDN/>
              <w:spacing w:line="259" w:lineRule="auto"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analisis gelombang, arus, pasang-surut, dan sedimentasi di perairan pantai.</w:t>
            </w:r>
          </w:p>
          <w:p w14:paraId="52C5E26E" w14:textId="1772E562" w:rsidR="00B378A5" w:rsidRPr="001C0178" w:rsidRDefault="00B378A5" w:rsidP="00BB7E9C">
            <w:pPr>
              <w:autoSpaceDE/>
              <w:autoSpaceDN/>
              <w:spacing w:line="259" w:lineRule="auto"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aplikasi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tahu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DD69D4B" w14:textId="77777777" w:rsidR="00BB7E9C" w:rsidRPr="001C0178" w:rsidRDefault="00BB7E9C" w:rsidP="00BB7E9C">
            <w:pPr>
              <w:autoSpaceDE/>
              <w:autoSpaceDN/>
              <w:spacing w:line="259" w:lineRule="auto"/>
              <w:ind w:left="29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6A43B907" w14:textId="5AE853EB" w:rsidR="00B6767D" w:rsidRPr="001C0178" w:rsidRDefault="00B6767D" w:rsidP="00F966DF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1C0178" w:rsidRPr="001C0178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1C0178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1C017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1C017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22C7752C" w14:textId="77777777" w:rsidTr="00B378A5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14051070" w14:textId="74051AF3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</w:t>
            </w:r>
          </w:p>
          <w:p w14:paraId="02E7C628" w14:textId="10A992F9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7814E7" w14:textId="1DC6C679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DB8E0A7" w14:textId="688F588F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359F3A" w14:textId="77777777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99F901" w14:textId="712A5447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Pr="001C0178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7FF00A52" w14:textId="36C8E699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54434A55" w14:textId="3487750C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BA222DA" w14:textId="77777777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7009C4A" w14:textId="261FE8B4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</w:t>
            </w:r>
          </w:p>
          <w:p w14:paraId="64EB08EE" w14:textId="77777777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D7B452" w14:textId="27C28AB9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4</w:t>
            </w:r>
          </w:p>
          <w:p w14:paraId="6D50A323" w14:textId="498F5DF1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13B381" w14:textId="3ADA243F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DAD4A32" w14:textId="77777777" w:rsidR="009603EC" w:rsidRPr="001C0178" w:rsidRDefault="009603EC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8D7DD8" w14:textId="4C3B8F4B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5</w:t>
            </w:r>
          </w:p>
          <w:p w14:paraId="730EF7FD" w14:textId="598F83C3" w:rsidR="00B378A5" w:rsidRPr="001C0178" w:rsidRDefault="00B378A5" w:rsidP="009603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44D849AB" w14:textId="638D7463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</w:t>
            </w:r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ahami k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rakteristik dan jenis-jenis gelombang pantai.</w:t>
            </w:r>
          </w:p>
          <w:p w14:paraId="388EF405" w14:textId="0A4337C3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ru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F3447EB" w14:textId="0E7FD11B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rubah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ng-surut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n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364A8CC" w14:textId="7406BA3B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123551B" w14:textId="0384C76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6257361D" w14:textId="7777777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nt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6C3EEDF" w14:textId="7777777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Dampak perubahan hidrodinamika terhadap lingkungan pantai.</w:t>
            </w:r>
          </w:p>
          <w:p w14:paraId="17E25EB0" w14:textId="74BE7440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tivita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97EBCCD" w14:textId="1E1DE090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7B3CB0DA" w14:textId="21527953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pre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asil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641D6E5" w14:textId="7777777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77AC9BCF" w14:textId="111F47D4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tode pengukuran gelombang, arus, dan pasang-surut di perairan pantai.</w:t>
            </w:r>
          </w:p>
          <w:p w14:paraId="56CF3148" w14:textId="65A26FB8" w:rsidR="009603EC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umeri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65F7FF4" w14:textId="7777777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0C1ADA9D" w14:textId="77777777" w:rsidR="009603EC" w:rsidRPr="001C0178" w:rsidRDefault="009603EC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5701B1EB" w14:textId="77777777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dasar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tahu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71379B5" w14:textId="77777777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trategi rekayasa pantai untuk mitigasi erosi dan banjir.</w:t>
            </w:r>
          </w:p>
          <w:p w14:paraId="4130FFD4" w14:textId="77777777" w:rsidR="00B378A5" w:rsidRPr="001C0178" w:rsidRDefault="00B378A5" w:rsidP="009603EC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valu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laya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193EBBD" w14:textId="57565BAE" w:rsidR="00B378A5" w:rsidRPr="001C0178" w:rsidRDefault="00B378A5" w:rsidP="00B378A5">
            <w:pPr>
              <w:ind w:left="316" w:hanging="316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ata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133797BA" w:rsidR="00B378A5" w:rsidRPr="001C0178" w:rsidRDefault="00B378A5" w:rsidP="00B378A5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liah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aha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ntang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jad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mas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elombang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ru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ng-surut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hasisw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pelajar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rt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plikasin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</w:tr>
      <w:tr w:rsidR="001C0178" w:rsidRPr="001C0178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B378A5" w:rsidRPr="001C0178" w:rsidRDefault="00B378A5" w:rsidP="00B378A5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32DDFDE9" w14:textId="7C389C29" w:rsidR="00B378A5" w:rsidRPr="001C0178" w:rsidRDefault="00B378A5" w:rsidP="00B378A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1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se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  <w:p w14:paraId="0962B01C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rakteristik dan jenis-jenis gelombang pantai.</w:t>
            </w:r>
          </w:p>
          <w:p w14:paraId="2A0ADB32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ru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D87C967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ubah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ng-surut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n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D46761E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32E46EB" w14:textId="01F328E2" w:rsidR="00B378A5" w:rsidRPr="001C0178" w:rsidRDefault="00B378A5" w:rsidP="00B378A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2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  <w:p w14:paraId="5163A666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gukuran gelombang, arus, dan pasang-surut di perairan pantai.</w:t>
            </w:r>
          </w:p>
          <w:p w14:paraId="76F368CC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umeri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30860D4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pre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asil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37795A3" w14:textId="47B003D4" w:rsidR="00B378A5" w:rsidRPr="001C0178" w:rsidRDefault="00B378A5" w:rsidP="00B378A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3. Interaksi Hidrodinamika Pantai dengan Lingkungan Fisik dan Manusia</w:t>
            </w:r>
          </w:p>
          <w:p w14:paraId="3DB441FE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nt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7547475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Dampak perubahan hidrodinamika terhadap lingkungan pantai.</w:t>
            </w:r>
          </w:p>
          <w:p w14:paraId="0E04756A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tivita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C190CDE" w14:textId="14628BA9" w:rsidR="00B378A5" w:rsidRPr="001C0178" w:rsidRDefault="00B378A5" w:rsidP="00B378A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  <w:p w14:paraId="480F84AD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dasar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tahu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661CD7F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trategi rekayasa pantai untuk mitigasi erosi dan banjir.</w:t>
            </w:r>
          </w:p>
          <w:p w14:paraId="41154326" w14:textId="77777777" w:rsidR="00B378A5" w:rsidRPr="001C0178" w:rsidRDefault="00B378A5" w:rsidP="00B378A5">
            <w:pPr>
              <w:numPr>
                <w:ilvl w:val="0"/>
                <w:numId w:val="35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valu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laya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196A648" w14:textId="28B495A7" w:rsidR="00B378A5" w:rsidRPr="001C0178" w:rsidRDefault="00B378A5" w:rsidP="00B378A5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C0178" w:rsidRPr="001C0178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B378A5" w:rsidRPr="001C0178" w:rsidRDefault="00B378A5" w:rsidP="00B378A5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B378A5" w:rsidRPr="001C0178" w:rsidRDefault="00B378A5" w:rsidP="00B378A5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1C0178" w:rsidRPr="001C0178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D2B4125" w14:textId="709F6D1F" w:rsidR="00B378A5" w:rsidRPr="001C0178" w:rsidRDefault="00B378A5" w:rsidP="005F5B6E">
            <w:pPr>
              <w:pStyle w:val="ListParagraph"/>
              <w:numPr>
                <w:ilvl w:val="1"/>
                <w:numId w:val="4"/>
              </w:numPr>
              <w:autoSpaceDE/>
              <w:autoSpaceDN/>
              <w:ind w:left="462" w:hanging="4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ma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, P.D. 1998. Beach Processes and Sedimentation. Upper Saddle River: Prentice Hall.</w:t>
            </w:r>
          </w:p>
          <w:p w14:paraId="7F6F1216" w14:textId="77777777" w:rsidR="00B378A5" w:rsidRPr="001C0178" w:rsidRDefault="00B378A5" w:rsidP="005F5B6E">
            <w:pPr>
              <w:numPr>
                <w:ilvl w:val="1"/>
                <w:numId w:val="4"/>
              </w:numPr>
              <w:autoSpaceDE/>
              <w:autoSpaceDN/>
              <w:ind w:left="462" w:hanging="4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an, R.G. 2002. Coastal Processes with Engineering Applications. Cambridge: Cambridge University Press.</w:t>
            </w:r>
          </w:p>
          <w:p w14:paraId="6315DAB0" w14:textId="77777777" w:rsidR="00B378A5" w:rsidRPr="001C0178" w:rsidRDefault="00B378A5" w:rsidP="005F5B6E">
            <w:pPr>
              <w:numPr>
                <w:ilvl w:val="1"/>
                <w:numId w:val="4"/>
              </w:numPr>
              <w:autoSpaceDE/>
              <w:autoSpaceDN/>
              <w:ind w:left="462" w:hanging="4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Carter, R.W.G., dan Woodroffe, C.D. 2016. 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Coastal Environments: An Introduction to the Physical, Ecological, and Cultural Systems of Coastlines. Oxford: Academic Press.</w:t>
            </w:r>
          </w:p>
          <w:p w14:paraId="08894022" w14:textId="30425E5F" w:rsidR="00B378A5" w:rsidRPr="001C0178" w:rsidRDefault="00B378A5" w:rsidP="00B378A5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</w:p>
        </w:tc>
      </w:tr>
      <w:tr w:rsidR="001C0178" w:rsidRPr="001C0178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B378A5" w:rsidRPr="001C0178" w:rsidRDefault="00B378A5" w:rsidP="00B378A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1C0178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B378A5" w:rsidRPr="001C0178" w:rsidRDefault="00B378A5" w:rsidP="00B378A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C0178" w:rsidRPr="001C0178" w14:paraId="3A4F386E" w14:textId="77777777" w:rsidTr="00D80330">
        <w:trPr>
          <w:trHeight w:val="5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087BCFE8" w:rsidR="00B378A5" w:rsidRPr="001C0178" w:rsidRDefault="00B378A5" w:rsidP="00B378A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</w:p>
        </w:tc>
      </w:tr>
      <w:tr w:rsidR="001C0178" w:rsidRPr="001C0178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78B54405" w14:textId="6DECFA58" w:rsidR="00B378A5" w:rsidRPr="001C0178" w:rsidRDefault="00B378A5" w:rsidP="00B378A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F35C3B7" w14:textId="30748C77" w:rsidR="00B378A5" w:rsidRPr="001C0178" w:rsidRDefault="00B378A5" w:rsidP="00B378A5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.I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j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oha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gkoke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MT. (D61-RL)</w:t>
            </w:r>
          </w:p>
          <w:p w14:paraId="38DF860E" w14:textId="28078124" w:rsidR="00B378A5" w:rsidRPr="001C0178" w:rsidRDefault="00B378A5" w:rsidP="00B378A5">
            <w:pPr>
              <w:pStyle w:val="ListParagraph"/>
              <w:autoSpaceDE/>
              <w:autoSpaceDN/>
              <w:ind w:left="17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8A5" w:rsidRPr="001C0178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B378A5" w:rsidRPr="001C0178" w:rsidRDefault="00B378A5" w:rsidP="00B378A5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7104CACC" w:rsidR="00B378A5" w:rsidRPr="001C0178" w:rsidRDefault="00B378A5" w:rsidP="00B378A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ut</w:t>
            </w:r>
            <w:proofErr w:type="spellEnd"/>
          </w:p>
        </w:tc>
      </w:tr>
    </w:tbl>
    <w:p w14:paraId="5A4FA593" w14:textId="77777777" w:rsidR="00E31800" w:rsidRPr="001C0178" w:rsidRDefault="00E31800" w:rsidP="009B7DF1">
      <w:pPr>
        <w:rPr>
          <w:rFonts w:asciiTheme="minorHAnsi" w:hAnsiTheme="minorHAnsi" w:cstheme="minorHAnsi"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1C0178" w:rsidRPr="001C0178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C0178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C017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1C0178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1C0178" w:rsidRPr="001C0178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C0178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1C0178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1C0178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1C0178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C017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C017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C017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C017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C017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C017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1C0178" w:rsidRPr="001C017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5E1D1114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</w:t>
            </w:r>
            <w:r w:rsidR="008F304D"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3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24FC1990" w14:textId="5DB8CDED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ahami k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arakteristik dan jenis-jenis gelombang pantai, 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ru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,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rubah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ng-surut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n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3463B5" w14:textId="0A85897E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5C0D478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ahami k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rakteristik dan jenis-jenis gelombang pantai.</w:t>
            </w:r>
          </w:p>
          <w:p w14:paraId="21A3AB21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ru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EE8D8EC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rubah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ng-surut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ny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5E1F205" w14:textId="09824217" w:rsidR="00A153D2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p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roses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7D177F79" w:rsidR="00A153D2" w:rsidRPr="001C0178" w:rsidRDefault="008F304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ahami k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rakteristik dan jenis-jenis gelombang pantai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41F6724F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D8033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</w:tc>
        <w:tc>
          <w:tcPr>
            <w:tcW w:w="847" w:type="pct"/>
          </w:tcPr>
          <w:p w14:paraId="4A667972" w14:textId="12D9ED8F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1C0178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2A075D2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A8DEB5A" w:rsidR="00A153D2" w:rsidRPr="001C0178" w:rsidRDefault="008F304D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4-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0A8996C9" w14:textId="04D7B8E3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nt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Dampak perubahan hidrodinamika terhadap lingkungan pantai.</w:t>
            </w:r>
          </w:p>
          <w:p w14:paraId="5B6A4D0C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tivita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62A8BF5" w14:textId="418AB948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422EE65C" w:rsidR="00A153D2" w:rsidRPr="001C0178" w:rsidRDefault="008F304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Pe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nt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056C9D97" w:rsidR="00A153D2" w:rsidRPr="001C0178" w:rsidRDefault="008F304D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mpu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etahu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ntu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66C93E7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D8033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</w:tc>
        <w:tc>
          <w:tcPr>
            <w:tcW w:w="847" w:type="pct"/>
          </w:tcPr>
          <w:p w14:paraId="35710B84" w14:textId="0888208E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F506D2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28987793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Dampak perubahan hidrodinamika terhadap lingkungan pantai da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ruh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tivita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FFE19FC" w14:textId="7C3002E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37F29747" w:rsidR="00A153D2" w:rsidRPr="001C0178" w:rsidRDefault="008F304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mahami Dampak perubahan hidrodinamika dan Pengaruh aktivitas manusia terhadap hidrodinamika pantai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3657DDA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218CD306" w14:textId="77777777" w:rsidTr="00A153D2">
        <w:tc>
          <w:tcPr>
            <w:tcW w:w="219" w:type="pct"/>
            <w:shd w:val="clear" w:color="auto" w:fill="auto"/>
          </w:tcPr>
          <w:p w14:paraId="2D82ECF1" w14:textId="1D4F0620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6</w:t>
            </w:r>
            <w:r w:rsidR="008F304D"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717FCAA7" w14:textId="1721C460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4B6085D9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pre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asil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2C8B0D8" w14:textId="7BAAAA66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58C10D6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pre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asil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8351966" w14:textId="696E9571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0B409D01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267F6A0" w14:textId="01576352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mpu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anali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terpret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asil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D6047C3" w14:textId="22E53FE1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202CDC6D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D8033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38686679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74D4001F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1C0178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1C017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</w:rPr>
              <w:t>-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A94A528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53C3D8FC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3AD2145" w14:textId="526B57B8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etode pengukuran gelombang, arus, dan pasang-surut di perairan pantai,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umeri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EB2353C" w14:textId="055C286C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5B0F2DF" w14:textId="14C5D9C3" w:rsidR="00A153D2" w:rsidRPr="001C0178" w:rsidRDefault="008F304D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tode pengukuran gelombang, arus, dan pasang-surut di perairan pantai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0EA3804E" w:rsidR="00A153D2" w:rsidRPr="001C0178" w:rsidRDefault="008F304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etode pengukuran gelombang, arus, dan pasang-surut di perairan pantai da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umeri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4D3441EE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D8033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E630798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1C017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004E1B7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odel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umeri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F38F045" w14:textId="314ADCC9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224C523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Tutorial</w:t>
            </w:r>
          </w:p>
          <w:p w14:paraId="318F0B38" w14:textId="3DFC509F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C0178" w:rsidRPr="001C0178" w14:paraId="08159304" w14:textId="77777777" w:rsidTr="00A153D2">
        <w:tc>
          <w:tcPr>
            <w:tcW w:w="219" w:type="pct"/>
            <w:shd w:val="clear" w:color="auto" w:fill="auto"/>
          </w:tcPr>
          <w:p w14:paraId="5143F2A9" w14:textId="27806EA5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 xml:space="preserve">12 - </w:t>
            </w:r>
            <w:r w:rsidR="008F304D"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5</w:t>
            </w:r>
          </w:p>
        </w:tc>
        <w:tc>
          <w:tcPr>
            <w:tcW w:w="683" w:type="pct"/>
            <w:shd w:val="clear" w:color="auto" w:fill="auto"/>
          </w:tcPr>
          <w:p w14:paraId="416470BB" w14:textId="09C45413" w:rsidR="00A153D2" w:rsidRPr="001C0178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64EBAF3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dasar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tahu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566BB98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trategi rekayasa pantai untuk mitigasi erosi dan banjir.</w:t>
            </w:r>
          </w:p>
          <w:p w14:paraId="21377C5B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valu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laya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6C10F38" w14:textId="0521855D" w:rsidR="00A153D2" w:rsidRPr="001C0178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8AA6322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dasar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tahu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hidrodinamik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BA9F268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trategi rekayasa pantai untuk mitigasi erosi dan banjir.</w:t>
            </w:r>
          </w:p>
          <w:p w14:paraId="71C55E90" w14:textId="77777777" w:rsidR="008F304D" w:rsidRPr="001C0178" w:rsidRDefault="008F304D" w:rsidP="008F304D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valuas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layak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kayasa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771984F" w14:textId="4BDA0716" w:rsidR="00A153D2" w:rsidRPr="001C017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008BA23C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F304D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Strategi rekayasa dan </w:t>
            </w:r>
            <w:proofErr w:type="spellStart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valuasi</w:t>
            </w:r>
            <w:proofErr w:type="spellEnd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layakan</w:t>
            </w:r>
            <w:proofErr w:type="spellEnd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93669"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629EBE43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D8033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1C0178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6098CECB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1C0178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1C017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1C0178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1C0178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1C017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1C0178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C017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1C0178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C017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C0178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1C017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1C017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53307524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1C0178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C0178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1C017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1C0178" w:rsidRDefault="008F35CC" w:rsidP="00DB43AE">
      <w:pPr>
        <w:jc w:val="both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0D97614E" w14:textId="77777777" w:rsidR="00993669" w:rsidRPr="001C0178" w:rsidRDefault="00993669" w:rsidP="00DB43AE">
      <w:pPr>
        <w:jc w:val="both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5D33E430" w14:textId="77777777" w:rsidR="00993669" w:rsidRPr="001C0178" w:rsidRDefault="00993669" w:rsidP="00DB43AE">
      <w:pPr>
        <w:jc w:val="both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1C0178" w:rsidRDefault="00A153D2" w:rsidP="00A153D2">
      <w:pPr>
        <w:autoSpaceDE/>
        <w:autoSpaceDN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4563A77E" w14:textId="5D8FADB6" w:rsidR="00A153D2" w:rsidRPr="001C0178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1C0178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1C017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lastRenderedPageBreak/>
        <w:t>Rubrik</w:t>
      </w:r>
      <w:proofErr w:type="spellEnd"/>
      <w:r w:rsidRPr="001C017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1C017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1C0178" w:rsidRPr="001C0178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</w:t>
            </w:r>
          </w:p>
        </w:tc>
      </w:tr>
      <w:tr w:rsidR="001C0178" w:rsidRPr="001C0178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C0178" w:rsidRPr="001C0178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C0178" w:rsidRPr="001C0178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C0178" w:rsidRPr="001C0178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1C0178" w:rsidRPr="001C0178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1C0178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1C0178" w:rsidRPr="001C0178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1C0178" w:rsidRDefault="00A153D2" w:rsidP="00A153D2">
            <w:pPr>
              <w:autoSpaceDE/>
              <w:autoSpaceDN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1C017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C017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1C0178" w:rsidRDefault="00A153D2" w:rsidP="00A153D2">
      <w:pPr>
        <w:jc w:val="center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1C0178">
        <w:rPr>
          <w:rFonts w:asciiTheme="minorHAnsi" w:hAnsiTheme="minorHAnsi" w:cstheme="minorHAnsi"/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1C0178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C9E531" w14:textId="77777777" w:rsidR="00992C2F" w:rsidRDefault="00992C2F">
      <w:r>
        <w:separator/>
      </w:r>
    </w:p>
  </w:endnote>
  <w:endnote w:type="continuationSeparator" w:id="0">
    <w:p w14:paraId="4E6BCC62" w14:textId="77777777" w:rsidR="00992C2F" w:rsidRDefault="00992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469C1C" w14:textId="77777777" w:rsidR="00992C2F" w:rsidRDefault="00992C2F">
      <w:r>
        <w:separator/>
      </w:r>
    </w:p>
  </w:footnote>
  <w:footnote w:type="continuationSeparator" w:id="0">
    <w:p w14:paraId="292A36AF" w14:textId="77777777" w:rsidR="00992C2F" w:rsidRDefault="00992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18C774D"/>
    <w:multiLevelType w:val="hybridMultilevel"/>
    <w:tmpl w:val="811A2D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076AE"/>
    <w:multiLevelType w:val="hybridMultilevel"/>
    <w:tmpl w:val="8EB079F0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F">
      <w:start w:val="1"/>
      <w:numFmt w:val="decimal"/>
      <w:lvlText w:val="%2."/>
      <w:lvlJc w:val="left"/>
      <w:pPr>
        <w:ind w:left="1455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>
    <w:nsid w:val="12213BE1"/>
    <w:multiLevelType w:val="hybridMultilevel"/>
    <w:tmpl w:val="B2D88B4E"/>
    <w:lvl w:ilvl="0" w:tplc="A9CA34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2A27A77"/>
    <w:multiLevelType w:val="multilevel"/>
    <w:tmpl w:val="4C4C5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hAnsiTheme="minorHAnsi" w:cstheme="minorHAnsi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63D5888"/>
    <w:multiLevelType w:val="hybridMultilevel"/>
    <w:tmpl w:val="01A8C45E"/>
    <w:lvl w:ilvl="0" w:tplc="0421000D">
      <w:start w:val="1"/>
      <w:numFmt w:val="bullet"/>
      <w:lvlText w:val=""/>
      <w:lvlJc w:val="left"/>
      <w:pPr>
        <w:ind w:left="1455" w:hanging="360"/>
      </w:pPr>
      <w:rPr>
        <w:rFonts w:ascii="Wingdings" w:hAnsi="Wingdings" w:hint="default"/>
      </w:rPr>
    </w:lvl>
    <w:lvl w:ilvl="1" w:tplc="04210019" w:tentative="1">
      <w:start w:val="1"/>
      <w:numFmt w:val="lowerLetter"/>
      <w:lvlText w:val="%2."/>
      <w:lvlJc w:val="left"/>
      <w:pPr>
        <w:ind w:left="2175" w:hanging="360"/>
      </w:pPr>
    </w:lvl>
    <w:lvl w:ilvl="2" w:tplc="0421001B" w:tentative="1">
      <w:start w:val="1"/>
      <w:numFmt w:val="lowerRoman"/>
      <w:lvlText w:val="%3."/>
      <w:lvlJc w:val="right"/>
      <w:pPr>
        <w:ind w:left="2895" w:hanging="180"/>
      </w:pPr>
    </w:lvl>
    <w:lvl w:ilvl="3" w:tplc="0421000F" w:tentative="1">
      <w:start w:val="1"/>
      <w:numFmt w:val="decimal"/>
      <w:lvlText w:val="%4."/>
      <w:lvlJc w:val="left"/>
      <w:pPr>
        <w:ind w:left="3615" w:hanging="360"/>
      </w:pPr>
    </w:lvl>
    <w:lvl w:ilvl="4" w:tplc="04210019" w:tentative="1">
      <w:start w:val="1"/>
      <w:numFmt w:val="lowerLetter"/>
      <w:lvlText w:val="%5."/>
      <w:lvlJc w:val="left"/>
      <w:pPr>
        <w:ind w:left="4335" w:hanging="360"/>
      </w:pPr>
    </w:lvl>
    <w:lvl w:ilvl="5" w:tplc="0421001B" w:tentative="1">
      <w:start w:val="1"/>
      <w:numFmt w:val="lowerRoman"/>
      <w:lvlText w:val="%6."/>
      <w:lvlJc w:val="right"/>
      <w:pPr>
        <w:ind w:left="5055" w:hanging="180"/>
      </w:pPr>
    </w:lvl>
    <w:lvl w:ilvl="6" w:tplc="0421000F" w:tentative="1">
      <w:start w:val="1"/>
      <w:numFmt w:val="decimal"/>
      <w:lvlText w:val="%7."/>
      <w:lvlJc w:val="left"/>
      <w:pPr>
        <w:ind w:left="5775" w:hanging="360"/>
      </w:pPr>
    </w:lvl>
    <w:lvl w:ilvl="7" w:tplc="04210019" w:tentative="1">
      <w:start w:val="1"/>
      <w:numFmt w:val="lowerLetter"/>
      <w:lvlText w:val="%8."/>
      <w:lvlJc w:val="left"/>
      <w:pPr>
        <w:ind w:left="6495" w:hanging="360"/>
      </w:pPr>
    </w:lvl>
    <w:lvl w:ilvl="8" w:tplc="0421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2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4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9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6543E9"/>
    <w:multiLevelType w:val="hybridMultilevel"/>
    <w:tmpl w:val="5E5200E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1C007574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31"/>
  </w:num>
  <w:num w:numId="4">
    <w:abstractNumId w:val="33"/>
  </w:num>
  <w:num w:numId="5">
    <w:abstractNumId w:val="9"/>
  </w:num>
  <w:num w:numId="6">
    <w:abstractNumId w:val="12"/>
  </w:num>
  <w:num w:numId="7">
    <w:abstractNumId w:val="6"/>
  </w:num>
  <w:num w:numId="8">
    <w:abstractNumId w:val="20"/>
  </w:num>
  <w:num w:numId="9">
    <w:abstractNumId w:val="7"/>
  </w:num>
  <w:num w:numId="10">
    <w:abstractNumId w:val="27"/>
  </w:num>
  <w:num w:numId="11">
    <w:abstractNumId w:val="26"/>
  </w:num>
  <w:num w:numId="12">
    <w:abstractNumId w:val="15"/>
  </w:num>
  <w:num w:numId="13">
    <w:abstractNumId w:val="30"/>
  </w:num>
  <w:num w:numId="14">
    <w:abstractNumId w:val="13"/>
  </w:num>
  <w:num w:numId="15">
    <w:abstractNumId w:val="4"/>
  </w:num>
  <w:num w:numId="16">
    <w:abstractNumId w:val="2"/>
  </w:num>
  <w:num w:numId="17">
    <w:abstractNumId w:val="32"/>
  </w:num>
  <w:num w:numId="18">
    <w:abstractNumId w:val="21"/>
  </w:num>
  <w:num w:numId="19">
    <w:abstractNumId w:val="0"/>
  </w:num>
  <w:num w:numId="20">
    <w:abstractNumId w:val="25"/>
  </w:num>
  <w:num w:numId="21">
    <w:abstractNumId w:val="18"/>
  </w:num>
  <w:num w:numId="22">
    <w:abstractNumId w:val="8"/>
  </w:num>
  <w:num w:numId="23">
    <w:abstractNumId w:val="17"/>
  </w:num>
  <w:num w:numId="24">
    <w:abstractNumId w:val="24"/>
  </w:num>
  <w:num w:numId="25">
    <w:abstractNumId w:val="16"/>
  </w:num>
  <w:num w:numId="26">
    <w:abstractNumId w:val="29"/>
  </w:num>
  <w:num w:numId="27">
    <w:abstractNumId w:val="3"/>
  </w:num>
  <w:num w:numId="28">
    <w:abstractNumId w:val="5"/>
  </w:num>
  <w:num w:numId="29">
    <w:abstractNumId w:val="19"/>
  </w:num>
  <w:num w:numId="30">
    <w:abstractNumId w:val="23"/>
  </w:num>
  <w:num w:numId="31">
    <w:abstractNumId w:val="28"/>
  </w:num>
  <w:num w:numId="32">
    <w:abstractNumId w:val="10"/>
  </w:num>
  <w:num w:numId="33">
    <w:abstractNumId w:val="1"/>
  </w:num>
  <w:num w:numId="34">
    <w:abstractNumId w:val="10"/>
  </w:num>
  <w:num w:numId="3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42C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0178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0D1C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22D8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0982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4DB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06F3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435B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4EA6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5B6E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56123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520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554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080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04D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3E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92C2F"/>
    <w:rsid w:val="00993669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1A61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8A5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B7E9C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32FA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35D"/>
    <w:rsid w:val="00CF766C"/>
    <w:rsid w:val="00D01995"/>
    <w:rsid w:val="00D02C5F"/>
    <w:rsid w:val="00D04A4C"/>
    <w:rsid w:val="00D05EB5"/>
    <w:rsid w:val="00D06D9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330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C666D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6DF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D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D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D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D1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3569024"/>
        <c:axId val="173747584"/>
      </c:radarChart>
      <c:catAx>
        <c:axId val="1635690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747584"/>
        <c:crosses val="autoZero"/>
        <c:auto val="1"/>
        <c:lblAlgn val="ctr"/>
        <c:lblOffset val="100"/>
        <c:noMultiLvlLbl val="0"/>
      </c:catAx>
      <c:valAx>
        <c:axId val="173747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569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0EF98-E263-4909-9C6B-4BF1ED699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1428</Words>
  <Characters>814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9552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18</cp:revision>
  <cp:lastPrinted>2000-08-06T21:38:00Z</cp:lastPrinted>
  <dcterms:created xsi:type="dcterms:W3CDTF">2023-06-02T08:12:00Z</dcterms:created>
  <dcterms:modified xsi:type="dcterms:W3CDTF">2023-06-24T02:25:00Z</dcterms:modified>
  <cp:category>Kurikulum;Document;Draft</cp:category>
  <cp:contentStatus>RPS Mata Kuliah</cp:contentStatus>
</cp:coreProperties>
</file>